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10</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d010301.0221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ST 2117 Sub Descriptor Key</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s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VC6EchelonProperties Key</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3T11:28:09Z</dcterms:created>
  <dcterms:modified xsi:type="dcterms:W3CDTF">2021-03-03T11: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